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C8C77" w14:textId="70AFACC5" w:rsidR="00E336ED" w:rsidRPr="002E4EF9" w:rsidRDefault="005D79D8" w:rsidP="006C214C">
      <w:pPr>
        <w:pStyle w:val="Heading2"/>
        <w:spacing w:after="240"/>
        <w:rPr>
          <w:rFonts w:ascii="Trebuchet MS" w:hAnsi="Trebuchet MS"/>
          <w:b/>
          <w:bCs/>
          <w:szCs w:val="28"/>
          <w:u w:val="single"/>
          <w:lang w:val="sv-SE"/>
        </w:rPr>
      </w:pPr>
      <w:bookmarkStart w:id="0" w:name="_Hlk65316695"/>
      <w:r w:rsidRPr="002E4EF9">
        <w:rPr>
          <w:rFonts w:ascii="Trebuchet MS" w:hAnsi="Trebuchet MS"/>
          <w:b/>
          <w:bCs/>
          <w:szCs w:val="28"/>
          <w:u w:val="single"/>
          <w:lang w:val="sv-SE"/>
        </w:rPr>
        <w:t>BERITA ACARA</w:t>
      </w:r>
      <w:r w:rsidR="001969DA" w:rsidRPr="002E4EF9">
        <w:rPr>
          <w:rFonts w:ascii="Trebuchet MS" w:hAnsi="Trebuchet MS"/>
          <w:b/>
          <w:bCs/>
          <w:szCs w:val="28"/>
          <w:u w:val="single"/>
          <w:lang w:val="sv-SE"/>
        </w:rPr>
        <w:t xml:space="preserve"> </w:t>
      </w:r>
      <w:r w:rsidRPr="002E4EF9">
        <w:rPr>
          <w:rFonts w:ascii="Trebuchet MS" w:hAnsi="Trebuchet MS"/>
          <w:b/>
          <w:bCs/>
          <w:szCs w:val="28"/>
          <w:u w:val="single"/>
          <w:lang w:val="sv-SE"/>
        </w:rPr>
        <w:t xml:space="preserve">PRESENTASI </w:t>
      </w:r>
      <w:r w:rsidR="00916DEA">
        <w:rPr>
          <w:rFonts w:ascii="Trebuchet MS" w:hAnsi="Trebuchet MS"/>
          <w:b/>
          <w:bCs/>
          <w:szCs w:val="28"/>
          <w:u w:val="single"/>
          <w:lang w:val="sv-SE"/>
        </w:rPr>
        <w:t>LAPORAN KEMAJUAN</w:t>
      </w:r>
      <w:r w:rsidR="00174A6A">
        <w:rPr>
          <w:rFonts w:ascii="Trebuchet MS" w:hAnsi="Trebuchet MS"/>
          <w:b/>
          <w:bCs/>
          <w:szCs w:val="28"/>
          <w:u w:val="single"/>
          <w:lang w:val="sv-SE"/>
        </w:rPr>
        <w:t xml:space="preserve"> TUGAS AKHIR</w:t>
      </w:r>
    </w:p>
    <w:p w14:paraId="5A458DD7" w14:textId="77777777" w:rsidR="00E336ED" w:rsidRPr="002E4EF9" w:rsidRDefault="00E336ED" w:rsidP="00E336ED">
      <w:pPr>
        <w:jc w:val="both"/>
        <w:rPr>
          <w:rFonts w:ascii="Trebuchet MS" w:hAnsi="Trebuchet MS"/>
          <w:noProof/>
          <w:sz w:val="22"/>
          <w:szCs w:val="22"/>
          <w:lang w:val="sv-SE"/>
        </w:rPr>
      </w:pPr>
    </w:p>
    <w:p w14:paraId="395F5E6D" w14:textId="77D7D75D" w:rsidR="00E336ED" w:rsidRPr="002E4EF9" w:rsidRDefault="005D79D8" w:rsidP="00E336ED">
      <w:pPr>
        <w:pStyle w:val="BodyText"/>
        <w:spacing w:after="360" w:line="360" w:lineRule="auto"/>
        <w:ind w:right="333"/>
        <w:rPr>
          <w:rFonts w:ascii="Trebuchet MS" w:hAnsi="Trebuchet MS"/>
          <w:noProof/>
          <w:sz w:val="22"/>
          <w:szCs w:val="22"/>
          <w:lang w:val="sv-SE"/>
        </w:rPr>
      </w:pPr>
      <w:r w:rsidRPr="002E4EF9">
        <w:rPr>
          <w:rFonts w:ascii="Trebuchet MS" w:hAnsi="Trebuchet MS"/>
          <w:noProof/>
          <w:sz w:val="22"/>
          <w:szCs w:val="22"/>
          <w:lang w:val="sv-SE"/>
        </w:rPr>
        <w:t>Pada hari</w:t>
      </w:r>
      <w:r w:rsidR="002E4EF9">
        <w:rPr>
          <w:rFonts w:ascii="Trebuchet MS" w:hAnsi="Trebuchet MS"/>
          <w:noProof/>
          <w:sz w:val="22"/>
          <w:szCs w:val="22"/>
          <w:lang w:val="sv-SE"/>
        </w:rPr>
        <w:t xml:space="preserve"> </w:t>
      </w:r>
      <w:r w:rsidR="00174A6A">
        <w:rPr>
          <w:rFonts w:ascii="Trebuchet MS" w:hAnsi="Trebuchet MS"/>
          <w:noProof/>
          <w:sz w:val="22"/>
          <w:szCs w:val="22"/>
          <w:lang w:val="sv-SE"/>
        </w:rPr>
        <w:t>....,</w:t>
      </w:r>
      <w:r w:rsidRPr="002E4EF9">
        <w:rPr>
          <w:rFonts w:ascii="Trebuchet MS" w:hAnsi="Trebuchet MS"/>
          <w:noProof/>
          <w:sz w:val="22"/>
          <w:szCs w:val="22"/>
          <w:lang w:val="sv-SE"/>
        </w:rPr>
        <w:t xml:space="preserve"> tanggal</w:t>
      </w:r>
      <w:r w:rsidR="002E4EF9">
        <w:rPr>
          <w:rFonts w:ascii="Trebuchet MS" w:hAnsi="Trebuchet MS"/>
          <w:noProof/>
          <w:sz w:val="22"/>
          <w:szCs w:val="22"/>
          <w:lang w:val="sv-SE"/>
        </w:rPr>
        <w:t xml:space="preserve"> </w:t>
      </w:r>
      <w:r w:rsidR="00174A6A">
        <w:rPr>
          <w:rFonts w:ascii="Trebuchet MS" w:hAnsi="Trebuchet MS"/>
          <w:noProof/>
          <w:sz w:val="22"/>
          <w:szCs w:val="22"/>
          <w:lang w:val="sv-SE"/>
        </w:rPr>
        <w:t>.......</w:t>
      </w:r>
      <w:r w:rsidRPr="002E4EF9">
        <w:rPr>
          <w:rFonts w:ascii="Trebuchet MS" w:hAnsi="Trebuchet MS"/>
          <w:noProof/>
          <w:sz w:val="22"/>
          <w:szCs w:val="22"/>
          <w:lang w:val="sv-SE"/>
        </w:rPr>
        <w:t xml:space="preserve"> telah dilaksanakan presentasi </w:t>
      </w:r>
      <w:r w:rsidR="00174A6A">
        <w:rPr>
          <w:rFonts w:ascii="Trebuchet MS" w:hAnsi="Trebuchet MS"/>
          <w:noProof/>
          <w:sz w:val="22"/>
          <w:szCs w:val="22"/>
          <w:lang w:val="sv-SE"/>
        </w:rPr>
        <w:t>proposal tugas akhir</w:t>
      </w:r>
      <w:r w:rsidRPr="002E4EF9">
        <w:rPr>
          <w:rFonts w:ascii="Trebuchet MS" w:hAnsi="Trebuchet MS"/>
          <w:noProof/>
          <w:sz w:val="22"/>
          <w:szCs w:val="22"/>
          <w:lang w:val="sv-SE"/>
        </w:rPr>
        <w:t>,</w:t>
      </w:r>
    </w:p>
    <w:p w14:paraId="64408D0B" w14:textId="2E6E060B" w:rsidR="00E336ED" w:rsidRPr="002E4EF9" w:rsidRDefault="006C214C" w:rsidP="002E4EF9">
      <w:pPr>
        <w:ind w:left="2160" w:hanging="2160"/>
        <w:jc w:val="both"/>
        <w:rPr>
          <w:rFonts w:ascii="Trebuchet MS" w:hAnsi="Trebuchet MS"/>
          <w:noProof/>
          <w:sz w:val="22"/>
          <w:szCs w:val="22"/>
          <w:lang w:val="sv-SE"/>
        </w:rPr>
      </w:pPr>
      <w:r w:rsidRPr="002E4EF9">
        <w:rPr>
          <w:rFonts w:ascii="Trebuchet MS" w:hAnsi="Trebuchet MS"/>
          <w:noProof/>
          <w:sz w:val="22"/>
          <w:szCs w:val="22"/>
          <w:lang w:val="sv-SE"/>
        </w:rPr>
        <w:t>Nama Mahasiswa</w:t>
      </w:r>
      <w:r w:rsidRPr="002E4EF9">
        <w:rPr>
          <w:rFonts w:ascii="Trebuchet MS" w:hAnsi="Trebuchet MS"/>
          <w:noProof/>
          <w:sz w:val="22"/>
          <w:szCs w:val="22"/>
          <w:lang w:val="sv-SE"/>
        </w:rPr>
        <w:tab/>
        <w:t>:</w:t>
      </w:r>
      <w:r w:rsidR="002E4EF9">
        <w:rPr>
          <w:rFonts w:ascii="Trebuchet MS" w:hAnsi="Trebuchet MS"/>
          <w:noProof/>
          <w:sz w:val="22"/>
          <w:szCs w:val="22"/>
          <w:lang w:val="sv-SE"/>
        </w:rPr>
        <w:t xml:space="preserve"> </w:t>
      </w:r>
    </w:p>
    <w:p w14:paraId="75EBC9D7" w14:textId="4DEAA631" w:rsidR="006C214C" w:rsidRPr="002E4EF9" w:rsidRDefault="006C214C" w:rsidP="00E336ED">
      <w:pPr>
        <w:jc w:val="both"/>
        <w:rPr>
          <w:rFonts w:ascii="Trebuchet MS" w:hAnsi="Trebuchet MS"/>
          <w:noProof/>
          <w:sz w:val="22"/>
          <w:szCs w:val="22"/>
          <w:lang w:val="sv-SE"/>
        </w:rPr>
      </w:pPr>
      <w:r w:rsidRPr="002E4EF9">
        <w:rPr>
          <w:rFonts w:ascii="Trebuchet MS" w:hAnsi="Trebuchet MS"/>
          <w:noProof/>
          <w:sz w:val="22"/>
          <w:szCs w:val="22"/>
          <w:lang w:val="sv-SE"/>
        </w:rPr>
        <w:t>NIM</w:t>
      </w:r>
      <w:r w:rsidRPr="002E4EF9">
        <w:rPr>
          <w:rFonts w:ascii="Trebuchet MS" w:hAnsi="Trebuchet MS"/>
          <w:noProof/>
          <w:sz w:val="22"/>
          <w:szCs w:val="22"/>
          <w:lang w:val="sv-SE"/>
        </w:rPr>
        <w:tab/>
      </w:r>
      <w:r w:rsidRPr="002E4EF9">
        <w:rPr>
          <w:rFonts w:ascii="Trebuchet MS" w:hAnsi="Trebuchet MS"/>
          <w:noProof/>
          <w:sz w:val="22"/>
          <w:szCs w:val="22"/>
          <w:lang w:val="sv-SE"/>
        </w:rPr>
        <w:tab/>
      </w:r>
      <w:r w:rsidRPr="002E4EF9">
        <w:rPr>
          <w:rFonts w:ascii="Trebuchet MS" w:hAnsi="Trebuchet MS"/>
          <w:noProof/>
          <w:sz w:val="22"/>
          <w:szCs w:val="22"/>
          <w:lang w:val="sv-SE"/>
        </w:rPr>
        <w:tab/>
        <w:t>:</w:t>
      </w:r>
      <w:r w:rsidR="002E4EF9">
        <w:rPr>
          <w:rFonts w:ascii="Trebuchet MS" w:hAnsi="Trebuchet MS"/>
          <w:noProof/>
          <w:sz w:val="22"/>
          <w:szCs w:val="22"/>
          <w:lang w:val="sv-SE"/>
        </w:rPr>
        <w:t xml:space="preserve"> </w:t>
      </w:r>
    </w:p>
    <w:p w14:paraId="238C2FFD" w14:textId="2EFA546F" w:rsidR="006C214C" w:rsidRPr="002E4EF9" w:rsidRDefault="006C214C" w:rsidP="00E336ED">
      <w:pPr>
        <w:jc w:val="both"/>
        <w:rPr>
          <w:rFonts w:ascii="Trebuchet MS" w:hAnsi="Trebuchet MS"/>
          <w:noProof/>
          <w:sz w:val="22"/>
          <w:szCs w:val="22"/>
          <w:lang w:val="sv-SE"/>
        </w:rPr>
      </w:pPr>
      <w:r w:rsidRPr="002E4EF9">
        <w:rPr>
          <w:rFonts w:ascii="Trebuchet MS" w:hAnsi="Trebuchet MS"/>
          <w:noProof/>
          <w:sz w:val="22"/>
          <w:szCs w:val="22"/>
          <w:lang w:val="sv-SE"/>
        </w:rPr>
        <w:t xml:space="preserve">Judul </w:t>
      </w:r>
      <w:r w:rsidR="00174A6A">
        <w:rPr>
          <w:rFonts w:ascii="Trebuchet MS" w:hAnsi="Trebuchet MS"/>
          <w:noProof/>
          <w:sz w:val="22"/>
          <w:szCs w:val="22"/>
          <w:lang w:val="sv-SE"/>
        </w:rPr>
        <w:t>Tugas Akhir</w:t>
      </w:r>
      <w:r w:rsidRPr="002E4EF9">
        <w:rPr>
          <w:rFonts w:ascii="Trebuchet MS" w:hAnsi="Trebuchet MS"/>
          <w:noProof/>
          <w:sz w:val="22"/>
          <w:szCs w:val="22"/>
          <w:lang w:val="sv-SE"/>
        </w:rPr>
        <w:tab/>
        <w:t>:</w:t>
      </w:r>
      <w:r w:rsidR="002E4EF9">
        <w:rPr>
          <w:rFonts w:ascii="Trebuchet MS" w:hAnsi="Trebuchet MS"/>
          <w:noProof/>
          <w:sz w:val="22"/>
          <w:szCs w:val="22"/>
          <w:lang w:val="sv-SE"/>
        </w:rPr>
        <w:t xml:space="preserve"> </w:t>
      </w:r>
    </w:p>
    <w:p w14:paraId="4E8E0222" w14:textId="77777777" w:rsidR="006C214C" w:rsidRPr="002E4EF9" w:rsidRDefault="006C214C" w:rsidP="00E336ED">
      <w:pPr>
        <w:jc w:val="both"/>
        <w:rPr>
          <w:rFonts w:ascii="Trebuchet MS" w:hAnsi="Trebuchet MS"/>
          <w:noProof/>
          <w:sz w:val="22"/>
          <w:szCs w:val="22"/>
          <w:lang w:val="sv-SE"/>
        </w:rPr>
      </w:pPr>
    </w:p>
    <w:p w14:paraId="1B6FDA25" w14:textId="0EF7BE39" w:rsidR="00E336ED" w:rsidRPr="002E4EF9" w:rsidRDefault="006C214C" w:rsidP="00E336ED">
      <w:pPr>
        <w:spacing w:after="240"/>
        <w:jc w:val="both"/>
        <w:rPr>
          <w:rFonts w:ascii="Trebuchet MS" w:hAnsi="Trebuchet MS"/>
          <w:noProof/>
          <w:sz w:val="22"/>
          <w:szCs w:val="22"/>
          <w:lang w:val="sv-SE"/>
        </w:rPr>
      </w:pPr>
      <w:r w:rsidRPr="002E4EF9">
        <w:rPr>
          <w:rFonts w:ascii="Trebuchet MS" w:hAnsi="Trebuchet MS"/>
          <w:noProof/>
          <w:sz w:val="22"/>
          <w:szCs w:val="22"/>
          <w:lang w:val="sv-SE"/>
        </w:rPr>
        <w:t>yang dihadiri oleh,</w:t>
      </w:r>
    </w:p>
    <w:p w14:paraId="32638024" w14:textId="1A97A2FA" w:rsidR="006C214C" w:rsidRPr="001969DA" w:rsidRDefault="006C214C" w:rsidP="006C214C">
      <w:pPr>
        <w:pStyle w:val="ListParagraph"/>
        <w:numPr>
          <w:ilvl w:val="0"/>
          <w:numId w:val="2"/>
        </w:numPr>
        <w:jc w:val="both"/>
        <w:rPr>
          <w:rFonts w:ascii="Trebuchet MS" w:hAnsi="Trebuchet MS"/>
          <w:noProof/>
          <w:sz w:val="22"/>
          <w:szCs w:val="22"/>
        </w:rPr>
      </w:pPr>
      <w:r w:rsidRPr="001969DA">
        <w:rPr>
          <w:rFonts w:ascii="Trebuchet MS" w:hAnsi="Trebuchet MS"/>
          <w:noProof/>
          <w:sz w:val="22"/>
          <w:szCs w:val="22"/>
        </w:rPr>
        <w:t>Dosen Pembimbing</w:t>
      </w:r>
      <w:r w:rsidR="00174A6A">
        <w:rPr>
          <w:rFonts w:ascii="Trebuchet MS" w:hAnsi="Trebuchet MS"/>
          <w:noProof/>
          <w:sz w:val="22"/>
          <w:szCs w:val="22"/>
        </w:rPr>
        <w:t xml:space="preserve"> Utama</w:t>
      </w:r>
    </w:p>
    <w:p w14:paraId="22788DFD" w14:textId="1D07C197" w:rsidR="006C214C" w:rsidRPr="002E4EF9" w:rsidRDefault="006C214C" w:rsidP="006C214C">
      <w:pPr>
        <w:pStyle w:val="ListParagraph"/>
        <w:jc w:val="both"/>
        <w:rPr>
          <w:rFonts w:ascii="Trebuchet MS" w:hAnsi="Trebuchet MS"/>
          <w:noProof/>
          <w:sz w:val="22"/>
          <w:szCs w:val="22"/>
          <w:lang w:val="sv-SE"/>
        </w:rPr>
      </w:pPr>
      <w:r w:rsidRPr="002E4EF9">
        <w:rPr>
          <w:rFonts w:ascii="Trebuchet MS" w:hAnsi="Trebuchet MS"/>
          <w:noProof/>
          <w:sz w:val="22"/>
          <w:szCs w:val="22"/>
          <w:lang w:val="sv-SE"/>
        </w:rPr>
        <w:t>Nama Dosen</w:t>
      </w:r>
      <w:r w:rsidRPr="002E4EF9">
        <w:rPr>
          <w:rFonts w:ascii="Trebuchet MS" w:hAnsi="Trebuchet MS"/>
          <w:noProof/>
          <w:sz w:val="22"/>
          <w:szCs w:val="22"/>
          <w:lang w:val="sv-SE"/>
        </w:rPr>
        <w:tab/>
      </w:r>
      <w:r w:rsidRPr="002E4EF9">
        <w:rPr>
          <w:rFonts w:ascii="Trebuchet MS" w:hAnsi="Trebuchet MS"/>
          <w:noProof/>
          <w:sz w:val="22"/>
          <w:szCs w:val="22"/>
          <w:lang w:val="sv-SE"/>
        </w:rPr>
        <w:tab/>
        <w:t>:</w:t>
      </w:r>
      <w:r w:rsidR="002E4EF9" w:rsidRPr="002E4EF9">
        <w:rPr>
          <w:rFonts w:ascii="Trebuchet MS" w:hAnsi="Trebuchet MS"/>
          <w:noProof/>
          <w:sz w:val="22"/>
          <w:szCs w:val="22"/>
          <w:lang w:val="sv-SE"/>
        </w:rPr>
        <w:t xml:space="preserve"> </w:t>
      </w:r>
      <w:r w:rsidR="002E4EF9">
        <w:rPr>
          <w:rFonts w:ascii="Trebuchet MS" w:hAnsi="Trebuchet MS"/>
          <w:noProof/>
          <w:sz w:val="22"/>
          <w:szCs w:val="22"/>
          <w:lang w:val="sv-SE"/>
        </w:rPr>
        <w:t xml:space="preserve"> </w:t>
      </w:r>
    </w:p>
    <w:p w14:paraId="1ECB98A0" w14:textId="57BFA652" w:rsidR="006C214C" w:rsidRPr="001969DA" w:rsidRDefault="006C214C" w:rsidP="006C214C">
      <w:pPr>
        <w:ind w:firstLine="720"/>
        <w:jc w:val="both"/>
        <w:rPr>
          <w:rFonts w:ascii="Trebuchet MS" w:hAnsi="Trebuchet MS"/>
          <w:noProof/>
          <w:sz w:val="22"/>
          <w:szCs w:val="22"/>
        </w:rPr>
      </w:pPr>
      <w:r w:rsidRPr="001969DA">
        <w:rPr>
          <w:rFonts w:ascii="Trebuchet MS" w:hAnsi="Trebuchet MS"/>
          <w:noProof/>
          <w:sz w:val="22"/>
          <w:szCs w:val="22"/>
        </w:rPr>
        <w:t>NIP</w:t>
      </w:r>
      <w:r w:rsidR="00174A6A">
        <w:rPr>
          <w:rFonts w:ascii="Trebuchet MS" w:hAnsi="Trebuchet MS"/>
          <w:noProof/>
          <w:sz w:val="22"/>
          <w:szCs w:val="22"/>
        </w:rPr>
        <w:t>/Nopeg.</w:t>
      </w:r>
      <w:r w:rsidRPr="001969DA">
        <w:rPr>
          <w:rFonts w:ascii="Trebuchet MS" w:hAnsi="Trebuchet MS"/>
          <w:noProof/>
          <w:sz w:val="22"/>
          <w:szCs w:val="22"/>
        </w:rPr>
        <w:tab/>
      </w:r>
      <w:r w:rsidRPr="001969DA">
        <w:rPr>
          <w:rFonts w:ascii="Trebuchet MS" w:hAnsi="Trebuchet MS"/>
          <w:noProof/>
          <w:sz w:val="22"/>
          <w:szCs w:val="22"/>
        </w:rPr>
        <w:tab/>
        <w:t>:</w:t>
      </w:r>
      <w:r w:rsidR="002E4EF9">
        <w:rPr>
          <w:rFonts w:ascii="Trebuchet MS" w:hAnsi="Trebuchet MS"/>
          <w:noProof/>
          <w:sz w:val="22"/>
          <w:szCs w:val="22"/>
        </w:rPr>
        <w:t xml:space="preserve"> </w:t>
      </w:r>
    </w:p>
    <w:p w14:paraId="2ED379B1" w14:textId="01F0402A" w:rsidR="006C214C" w:rsidRPr="001969DA" w:rsidRDefault="006C214C" w:rsidP="006C214C">
      <w:pPr>
        <w:jc w:val="both"/>
        <w:rPr>
          <w:rFonts w:ascii="Trebuchet MS" w:hAnsi="Trebuchet MS"/>
          <w:noProof/>
          <w:sz w:val="22"/>
          <w:szCs w:val="22"/>
        </w:rPr>
      </w:pPr>
    </w:p>
    <w:p w14:paraId="78DA3BF5" w14:textId="230B281A" w:rsidR="006C214C" w:rsidRPr="001969DA" w:rsidRDefault="00174A6A" w:rsidP="006C214C">
      <w:pPr>
        <w:pStyle w:val="ListParagraph"/>
        <w:numPr>
          <w:ilvl w:val="0"/>
          <w:numId w:val="2"/>
        </w:numPr>
        <w:jc w:val="both"/>
        <w:rPr>
          <w:rFonts w:ascii="Trebuchet MS" w:hAnsi="Trebuchet MS"/>
          <w:noProof/>
          <w:sz w:val="22"/>
          <w:szCs w:val="22"/>
        </w:rPr>
      </w:pPr>
      <w:r w:rsidRPr="001969DA">
        <w:rPr>
          <w:rFonts w:ascii="Trebuchet MS" w:hAnsi="Trebuchet MS"/>
          <w:noProof/>
          <w:sz w:val="22"/>
          <w:szCs w:val="22"/>
        </w:rPr>
        <w:t>Dosen Pembimbing</w:t>
      </w:r>
      <w:r>
        <w:rPr>
          <w:rFonts w:ascii="Trebuchet MS" w:hAnsi="Trebuchet MS"/>
          <w:noProof/>
          <w:sz w:val="22"/>
          <w:szCs w:val="22"/>
        </w:rPr>
        <w:t xml:space="preserve"> Pendamping (jika ada)</w:t>
      </w:r>
    </w:p>
    <w:p w14:paraId="1E9F1FB5" w14:textId="77777777" w:rsidR="00174A6A" w:rsidRPr="002E4EF9" w:rsidRDefault="00174A6A" w:rsidP="00174A6A">
      <w:pPr>
        <w:pStyle w:val="ListParagraph"/>
        <w:jc w:val="both"/>
        <w:rPr>
          <w:rFonts w:ascii="Trebuchet MS" w:hAnsi="Trebuchet MS"/>
          <w:noProof/>
          <w:sz w:val="22"/>
          <w:szCs w:val="22"/>
          <w:lang w:val="sv-SE"/>
        </w:rPr>
      </w:pPr>
      <w:r w:rsidRPr="002E4EF9">
        <w:rPr>
          <w:rFonts w:ascii="Trebuchet MS" w:hAnsi="Trebuchet MS"/>
          <w:noProof/>
          <w:sz w:val="22"/>
          <w:szCs w:val="22"/>
          <w:lang w:val="sv-SE"/>
        </w:rPr>
        <w:t>Nama Dosen</w:t>
      </w:r>
      <w:r w:rsidRPr="002E4EF9">
        <w:rPr>
          <w:rFonts w:ascii="Trebuchet MS" w:hAnsi="Trebuchet MS"/>
          <w:noProof/>
          <w:sz w:val="22"/>
          <w:szCs w:val="22"/>
          <w:lang w:val="sv-SE"/>
        </w:rPr>
        <w:tab/>
      </w:r>
      <w:r w:rsidRPr="002E4EF9">
        <w:rPr>
          <w:rFonts w:ascii="Trebuchet MS" w:hAnsi="Trebuchet MS"/>
          <w:noProof/>
          <w:sz w:val="22"/>
          <w:szCs w:val="22"/>
          <w:lang w:val="sv-SE"/>
        </w:rPr>
        <w:tab/>
        <w:t xml:space="preserve">: </w:t>
      </w:r>
      <w:r>
        <w:rPr>
          <w:rFonts w:ascii="Trebuchet MS" w:hAnsi="Trebuchet MS"/>
          <w:noProof/>
          <w:sz w:val="22"/>
          <w:szCs w:val="22"/>
          <w:lang w:val="sv-SE"/>
        </w:rPr>
        <w:t xml:space="preserve"> </w:t>
      </w:r>
    </w:p>
    <w:p w14:paraId="5990175A" w14:textId="77777777" w:rsidR="00174A6A" w:rsidRPr="00174A6A" w:rsidRDefault="00174A6A" w:rsidP="00174A6A">
      <w:pPr>
        <w:pStyle w:val="ListParagraph"/>
        <w:jc w:val="both"/>
        <w:rPr>
          <w:rFonts w:ascii="Trebuchet MS" w:hAnsi="Trebuchet MS"/>
          <w:noProof/>
          <w:sz w:val="22"/>
          <w:szCs w:val="22"/>
        </w:rPr>
      </w:pPr>
      <w:r w:rsidRPr="00174A6A">
        <w:rPr>
          <w:rFonts w:ascii="Trebuchet MS" w:hAnsi="Trebuchet MS"/>
          <w:noProof/>
          <w:sz w:val="22"/>
          <w:szCs w:val="22"/>
        </w:rPr>
        <w:t>NIP/Nopeg.</w:t>
      </w:r>
      <w:r w:rsidRPr="00174A6A">
        <w:rPr>
          <w:rFonts w:ascii="Trebuchet MS" w:hAnsi="Trebuchet MS"/>
          <w:noProof/>
          <w:sz w:val="22"/>
          <w:szCs w:val="22"/>
        </w:rPr>
        <w:tab/>
      </w:r>
      <w:r w:rsidRPr="00174A6A">
        <w:rPr>
          <w:rFonts w:ascii="Trebuchet MS" w:hAnsi="Trebuchet MS"/>
          <w:noProof/>
          <w:sz w:val="22"/>
          <w:szCs w:val="22"/>
        </w:rPr>
        <w:tab/>
        <w:t xml:space="preserve">: </w:t>
      </w:r>
    </w:p>
    <w:p w14:paraId="0DAD7650" w14:textId="52A08313" w:rsidR="006C214C" w:rsidRPr="001969DA" w:rsidRDefault="006C214C" w:rsidP="006C214C">
      <w:pPr>
        <w:jc w:val="both"/>
        <w:rPr>
          <w:rFonts w:ascii="Trebuchet MS" w:hAnsi="Trebuchet MS"/>
          <w:noProof/>
          <w:sz w:val="22"/>
          <w:szCs w:val="22"/>
        </w:rPr>
      </w:pPr>
    </w:p>
    <w:p w14:paraId="72D14997" w14:textId="77777777" w:rsidR="006C214C" w:rsidRPr="001969DA" w:rsidRDefault="006C214C" w:rsidP="006C214C">
      <w:pPr>
        <w:jc w:val="both"/>
        <w:rPr>
          <w:rFonts w:ascii="Trebuchet MS" w:hAnsi="Trebuchet MS"/>
          <w:noProof/>
          <w:sz w:val="22"/>
          <w:szCs w:val="22"/>
        </w:rPr>
      </w:pPr>
    </w:p>
    <w:p w14:paraId="40FD2456" w14:textId="77777777" w:rsidR="001969DA" w:rsidRPr="001969DA" w:rsidRDefault="001969DA" w:rsidP="001969DA">
      <w:pPr>
        <w:jc w:val="right"/>
        <w:rPr>
          <w:rFonts w:ascii="Trebuchet MS" w:hAnsi="Trebuchet MS"/>
          <w:noProof/>
          <w:sz w:val="22"/>
          <w:szCs w:val="22"/>
        </w:rPr>
      </w:pPr>
    </w:p>
    <w:p w14:paraId="672555C0" w14:textId="66CE0596" w:rsidR="001969DA" w:rsidRDefault="001969DA" w:rsidP="00174A6A">
      <w:pPr>
        <w:ind w:right="378"/>
        <w:rPr>
          <w:rFonts w:ascii="Trebuchet MS" w:hAnsi="Trebuchet MS"/>
          <w:noProof/>
          <w:sz w:val="22"/>
          <w:szCs w:val="22"/>
        </w:rPr>
      </w:pPr>
      <w:r w:rsidRPr="001969DA">
        <w:rPr>
          <w:rFonts w:ascii="Trebuchet MS" w:hAnsi="Trebuchet MS"/>
          <w:noProof/>
          <w:sz w:val="22"/>
          <w:szCs w:val="22"/>
        </w:rPr>
        <w:t xml:space="preserve">Bandung, </w:t>
      </w:r>
      <w:r w:rsidR="00174A6A">
        <w:rPr>
          <w:rFonts w:ascii="Trebuchet MS" w:hAnsi="Trebuchet MS"/>
          <w:noProof/>
          <w:sz w:val="22"/>
          <w:szCs w:val="22"/>
        </w:rPr>
        <w:t>…… 2023</w:t>
      </w:r>
    </w:p>
    <w:p w14:paraId="431ED0F0" w14:textId="77777777" w:rsidR="00174A6A" w:rsidRDefault="00174A6A" w:rsidP="00174A6A">
      <w:pPr>
        <w:ind w:right="378"/>
        <w:rPr>
          <w:rFonts w:ascii="Trebuchet MS" w:hAnsi="Trebuchet MS"/>
          <w:noProof/>
          <w:sz w:val="22"/>
          <w:szCs w:val="22"/>
        </w:rPr>
      </w:pPr>
    </w:p>
    <w:p w14:paraId="52177920" w14:textId="36198173" w:rsidR="00174A6A" w:rsidRDefault="00174A6A" w:rsidP="00174A6A">
      <w:pPr>
        <w:ind w:right="378"/>
        <w:rPr>
          <w:rFonts w:ascii="Trebuchet MS" w:hAnsi="Trebuchet MS"/>
          <w:noProof/>
          <w:sz w:val="22"/>
          <w:szCs w:val="22"/>
        </w:rPr>
      </w:pPr>
      <w:r>
        <w:rPr>
          <w:rFonts w:ascii="Trebuchet MS" w:hAnsi="Trebuchet MS"/>
          <w:noProof/>
          <w:sz w:val="22"/>
          <w:szCs w:val="22"/>
        </w:rPr>
        <w:t>Dosen Pembimbing Utama</w:t>
      </w:r>
    </w:p>
    <w:p w14:paraId="78B89179" w14:textId="77777777" w:rsidR="00174A6A" w:rsidRDefault="00174A6A" w:rsidP="00174A6A">
      <w:pPr>
        <w:ind w:right="378"/>
        <w:rPr>
          <w:rFonts w:ascii="Trebuchet MS" w:hAnsi="Trebuchet MS"/>
          <w:noProof/>
          <w:sz w:val="22"/>
          <w:szCs w:val="22"/>
        </w:rPr>
      </w:pPr>
    </w:p>
    <w:p w14:paraId="4F3A0B81" w14:textId="77777777" w:rsidR="00174A6A" w:rsidRDefault="00174A6A" w:rsidP="00174A6A">
      <w:pPr>
        <w:ind w:right="378"/>
        <w:rPr>
          <w:rFonts w:ascii="Trebuchet MS" w:hAnsi="Trebuchet MS"/>
          <w:noProof/>
          <w:sz w:val="22"/>
          <w:szCs w:val="22"/>
        </w:rPr>
      </w:pPr>
    </w:p>
    <w:p w14:paraId="03D09C5D" w14:textId="77777777" w:rsidR="00174A6A" w:rsidRDefault="00174A6A" w:rsidP="00174A6A">
      <w:pPr>
        <w:ind w:right="378"/>
        <w:rPr>
          <w:rFonts w:ascii="Trebuchet MS" w:hAnsi="Trebuchet MS"/>
          <w:noProof/>
          <w:sz w:val="22"/>
          <w:szCs w:val="22"/>
        </w:rPr>
      </w:pPr>
    </w:p>
    <w:p w14:paraId="4DFAF9DD" w14:textId="77777777" w:rsidR="00174A6A" w:rsidRDefault="00174A6A" w:rsidP="00174A6A">
      <w:pPr>
        <w:ind w:right="378"/>
        <w:rPr>
          <w:rFonts w:ascii="Trebuchet MS" w:hAnsi="Trebuchet MS"/>
          <w:noProof/>
          <w:sz w:val="22"/>
          <w:szCs w:val="22"/>
        </w:rPr>
      </w:pPr>
    </w:p>
    <w:p w14:paraId="16608E5B" w14:textId="77777777" w:rsidR="00174A6A" w:rsidRDefault="00174A6A" w:rsidP="00174A6A">
      <w:pPr>
        <w:ind w:right="378"/>
        <w:rPr>
          <w:rFonts w:ascii="Trebuchet MS" w:hAnsi="Trebuchet MS"/>
          <w:noProof/>
          <w:sz w:val="22"/>
          <w:szCs w:val="22"/>
        </w:rPr>
      </w:pPr>
    </w:p>
    <w:p w14:paraId="28EE1783" w14:textId="2FC3B50B" w:rsidR="00174A6A" w:rsidRPr="001969DA" w:rsidRDefault="00174A6A" w:rsidP="00174A6A">
      <w:pPr>
        <w:ind w:right="378"/>
        <w:rPr>
          <w:rFonts w:ascii="Trebuchet MS" w:hAnsi="Trebuchet MS"/>
          <w:noProof/>
          <w:sz w:val="22"/>
          <w:szCs w:val="22"/>
        </w:rPr>
      </w:pPr>
      <w:r>
        <w:rPr>
          <w:rFonts w:ascii="Trebuchet MS" w:hAnsi="Trebuchet MS"/>
          <w:noProof/>
          <w:sz w:val="22"/>
          <w:szCs w:val="22"/>
        </w:rPr>
        <w:t>Nama Lengkap</w:t>
      </w:r>
    </w:p>
    <w:p w14:paraId="2ED9A8A5" w14:textId="77777777" w:rsidR="00E336ED" w:rsidRPr="001969DA" w:rsidRDefault="00E336ED" w:rsidP="00E336ED">
      <w:pPr>
        <w:pStyle w:val="Footer"/>
        <w:tabs>
          <w:tab w:val="clear" w:pos="4320"/>
          <w:tab w:val="clear" w:pos="8640"/>
        </w:tabs>
        <w:rPr>
          <w:rFonts w:ascii="Trebuchet MS" w:hAnsi="Trebuchet MS"/>
          <w:noProof/>
          <w:sz w:val="22"/>
          <w:szCs w:val="22"/>
        </w:rPr>
      </w:pPr>
    </w:p>
    <w:p w14:paraId="6F27A0DF" w14:textId="77777777" w:rsidR="00E336ED" w:rsidRPr="001969DA" w:rsidRDefault="00E336ED" w:rsidP="00E336ED">
      <w:pPr>
        <w:pStyle w:val="Footer"/>
        <w:tabs>
          <w:tab w:val="clear" w:pos="4320"/>
          <w:tab w:val="clear" w:pos="8640"/>
        </w:tabs>
        <w:rPr>
          <w:rFonts w:ascii="Trebuchet MS" w:hAnsi="Trebuchet MS"/>
          <w:noProof/>
          <w:sz w:val="22"/>
          <w:szCs w:val="22"/>
        </w:rPr>
      </w:pPr>
    </w:p>
    <w:p w14:paraId="5E539088" w14:textId="77777777" w:rsidR="00E336ED" w:rsidRPr="001969DA" w:rsidRDefault="00E336ED" w:rsidP="00E336ED">
      <w:pPr>
        <w:pStyle w:val="Footer"/>
        <w:tabs>
          <w:tab w:val="clear" w:pos="4320"/>
          <w:tab w:val="clear" w:pos="8640"/>
        </w:tabs>
        <w:rPr>
          <w:rFonts w:ascii="Trebuchet MS" w:hAnsi="Trebuchet MS"/>
          <w:noProof/>
          <w:sz w:val="22"/>
          <w:szCs w:val="22"/>
        </w:rPr>
      </w:pPr>
    </w:p>
    <w:p w14:paraId="46DCA59F" w14:textId="77777777" w:rsidR="00E336ED" w:rsidRPr="001969DA" w:rsidRDefault="00E336ED" w:rsidP="00E336ED">
      <w:pPr>
        <w:pStyle w:val="Footer"/>
        <w:tabs>
          <w:tab w:val="clear" w:pos="4320"/>
          <w:tab w:val="clear" w:pos="8640"/>
        </w:tabs>
        <w:rPr>
          <w:rFonts w:ascii="Trebuchet MS" w:hAnsi="Trebuchet MS"/>
          <w:noProof/>
          <w:sz w:val="22"/>
          <w:szCs w:val="22"/>
        </w:rPr>
      </w:pPr>
    </w:p>
    <w:p w14:paraId="19CA940A" w14:textId="77777777" w:rsidR="00E336ED" w:rsidRPr="001969DA" w:rsidRDefault="00E336ED" w:rsidP="00E336ED">
      <w:pPr>
        <w:pStyle w:val="Footer"/>
        <w:tabs>
          <w:tab w:val="clear" w:pos="4320"/>
          <w:tab w:val="clear" w:pos="8640"/>
        </w:tabs>
        <w:rPr>
          <w:rFonts w:ascii="Trebuchet MS" w:hAnsi="Trebuchet MS"/>
          <w:noProof/>
          <w:sz w:val="22"/>
          <w:szCs w:val="22"/>
        </w:rPr>
      </w:pPr>
    </w:p>
    <w:bookmarkEnd w:id="0"/>
    <w:p w14:paraId="0B9DFDDB" w14:textId="77777777" w:rsidR="00E336ED" w:rsidRPr="001969DA" w:rsidRDefault="00E336ED" w:rsidP="00E336ED">
      <w:pPr>
        <w:pStyle w:val="Footer"/>
        <w:tabs>
          <w:tab w:val="clear" w:pos="4320"/>
          <w:tab w:val="clear" w:pos="8640"/>
        </w:tabs>
        <w:rPr>
          <w:rFonts w:ascii="Trebuchet MS" w:hAnsi="Trebuchet MS"/>
          <w:noProof/>
          <w:sz w:val="22"/>
          <w:szCs w:val="22"/>
        </w:rPr>
      </w:pPr>
    </w:p>
    <w:sectPr w:rsidR="00E336ED" w:rsidRPr="001969DA" w:rsidSect="000804D8">
      <w:headerReference w:type="default" r:id="rId10"/>
      <w:pgSz w:w="11907" w:h="16840" w:code="9"/>
      <w:pgMar w:top="1253" w:right="1152" w:bottom="709" w:left="187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F8731" w14:textId="77777777" w:rsidR="00645D6B" w:rsidRDefault="00645D6B" w:rsidP="00713DAB">
      <w:r>
        <w:separator/>
      </w:r>
    </w:p>
  </w:endnote>
  <w:endnote w:type="continuationSeparator" w:id="0">
    <w:p w14:paraId="692C6840" w14:textId="77777777" w:rsidR="00645D6B" w:rsidRDefault="00645D6B" w:rsidP="00713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FCDD7" w14:textId="77777777" w:rsidR="00645D6B" w:rsidRDefault="00645D6B" w:rsidP="00713DAB">
      <w:r>
        <w:separator/>
      </w:r>
    </w:p>
  </w:footnote>
  <w:footnote w:type="continuationSeparator" w:id="0">
    <w:p w14:paraId="753FDD59" w14:textId="77777777" w:rsidR="00645D6B" w:rsidRDefault="00645D6B" w:rsidP="00713D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00" w:type="dxa"/>
      <w:jc w:val="center"/>
      <w:tblLayout w:type="fixed"/>
      <w:tblLook w:val="0000" w:firstRow="0" w:lastRow="0" w:firstColumn="0" w:lastColumn="0" w:noHBand="0" w:noVBand="0"/>
    </w:tblPr>
    <w:tblGrid>
      <w:gridCol w:w="1197"/>
      <w:gridCol w:w="8403"/>
    </w:tblGrid>
    <w:tr w:rsidR="001969DA" w14:paraId="511392B4" w14:textId="77777777" w:rsidTr="00B339D9">
      <w:trPr>
        <w:trHeight w:val="1438"/>
        <w:jc w:val="center"/>
      </w:trPr>
      <w:tc>
        <w:tcPr>
          <w:tcW w:w="1197" w:type="dxa"/>
        </w:tcPr>
        <w:p w14:paraId="14794A71" w14:textId="77777777" w:rsidR="001969DA" w:rsidRDefault="001969DA" w:rsidP="001969DA">
          <w:pPr>
            <w:rPr>
              <w:sz w:val="8"/>
            </w:rPr>
          </w:pPr>
          <w:r>
            <w:rPr>
              <w:sz w:val="8"/>
            </w:rPr>
            <w:t xml:space="preserve">                    </w:t>
          </w:r>
        </w:p>
        <w:p w14:paraId="0C2984C1" w14:textId="3611FDE9" w:rsidR="001969DA" w:rsidRDefault="001969DA" w:rsidP="001969DA">
          <w:r w:rsidRPr="007E2AAD">
            <w:rPr>
              <w:rFonts w:ascii="Arial Narrow" w:hAnsi="Arial Narrow"/>
              <w:noProof/>
              <w:sz w:val="22"/>
            </w:rPr>
            <w:drawing>
              <wp:inline distT="0" distB="0" distL="0" distR="0" wp14:anchorId="45CE3FFB" wp14:editId="57821FFC">
                <wp:extent cx="622935" cy="757555"/>
                <wp:effectExtent l="0" t="0" r="5715" b="4445"/>
                <wp:docPr id="2" name="Picture 2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2935" cy="757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03" w:type="dxa"/>
          <w:vAlign w:val="bottom"/>
        </w:tcPr>
        <w:p w14:paraId="2FD6A054" w14:textId="77777777" w:rsidR="001969DA" w:rsidRPr="00053801" w:rsidRDefault="001969DA" w:rsidP="001969DA">
          <w:pPr>
            <w:jc w:val="center"/>
            <w:rPr>
              <w:rFonts w:ascii="Palatino Linotype" w:hAnsi="Palatino Linotype"/>
              <w:b/>
              <w:sz w:val="40"/>
              <w:szCs w:val="40"/>
              <w:lang w:val="de-DE"/>
            </w:rPr>
          </w:pPr>
          <w:r w:rsidRPr="00053801">
            <w:rPr>
              <w:rFonts w:ascii="Palatino Linotype" w:hAnsi="Palatino Linotype"/>
              <w:b/>
              <w:sz w:val="40"/>
              <w:szCs w:val="40"/>
              <w:lang w:val="de-DE"/>
            </w:rPr>
            <w:t>INSTITUT TEKNOLOGI BANDUNG</w:t>
          </w:r>
        </w:p>
        <w:p w14:paraId="57D1838A" w14:textId="77777777" w:rsidR="001969DA" w:rsidRPr="008C177A" w:rsidRDefault="001969DA" w:rsidP="001969DA">
          <w:pPr>
            <w:jc w:val="center"/>
            <w:rPr>
              <w:rFonts w:ascii="Trebuchet MS" w:hAnsi="Trebuchet MS"/>
              <w:sz w:val="28"/>
              <w:szCs w:val="28"/>
              <w:lang w:val="de-DE"/>
            </w:rPr>
          </w:pPr>
          <w:r w:rsidRPr="008C177A">
            <w:rPr>
              <w:rFonts w:ascii="Trebuchet MS" w:hAnsi="Trebuchet MS"/>
              <w:sz w:val="28"/>
              <w:szCs w:val="28"/>
              <w:lang w:val="de-DE"/>
            </w:rPr>
            <w:t>FAKULTAS TEKNOLOGI INDUSTRI</w:t>
          </w:r>
        </w:p>
        <w:p w14:paraId="1BB03AD9" w14:textId="77777777" w:rsidR="001969DA" w:rsidRPr="002E4EF9" w:rsidRDefault="001969DA" w:rsidP="001969DA">
          <w:pPr>
            <w:jc w:val="center"/>
            <w:rPr>
              <w:rFonts w:ascii="Trebuchet MS" w:hAnsi="Trebuchet MS"/>
              <w:sz w:val="16"/>
              <w:szCs w:val="16"/>
              <w:lang w:val="sv-SE"/>
            </w:rPr>
          </w:pPr>
          <w:r>
            <w:rPr>
              <w:rFonts w:ascii="Trebuchet MS" w:hAnsi="Trebuchet MS"/>
              <w:sz w:val="16"/>
              <w:szCs w:val="16"/>
              <w:lang w:val="de-DE"/>
            </w:rPr>
            <w:t>Gedung Benny Subianto (Labtek V) Lantai Dasar, Jalan</w:t>
          </w:r>
          <w:r w:rsidRPr="008C177A">
            <w:rPr>
              <w:rFonts w:ascii="Trebuchet MS" w:hAnsi="Trebuchet MS"/>
              <w:sz w:val="16"/>
              <w:szCs w:val="16"/>
              <w:lang w:val="de-DE"/>
            </w:rPr>
            <w:t xml:space="preserve"> </w:t>
          </w:r>
          <w:r w:rsidRPr="002E4EF9">
            <w:rPr>
              <w:rFonts w:ascii="Trebuchet MS" w:hAnsi="Trebuchet MS"/>
              <w:sz w:val="16"/>
              <w:szCs w:val="16"/>
              <w:lang w:val="sv-SE"/>
            </w:rPr>
            <w:t>Ganesa 10, Bandung 40132</w:t>
          </w:r>
        </w:p>
        <w:p w14:paraId="52CE5805" w14:textId="77777777" w:rsidR="001969DA" w:rsidRDefault="001969DA" w:rsidP="001969DA">
          <w:pPr>
            <w:spacing w:line="360" w:lineRule="auto"/>
            <w:jc w:val="center"/>
            <w:rPr>
              <w:rFonts w:ascii="Trebuchet MS" w:hAnsi="Trebuchet MS"/>
              <w:spacing w:val="2"/>
              <w:sz w:val="16"/>
              <w:szCs w:val="16"/>
              <w:lang w:val="de-DE"/>
            </w:rPr>
          </w:pPr>
          <w:r w:rsidRPr="008C177A">
            <w:rPr>
              <w:rFonts w:ascii="Trebuchet MS" w:hAnsi="Trebuchet MS"/>
              <w:sz w:val="16"/>
              <w:szCs w:val="16"/>
            </w:rPr>
            <w:t>Telp</w:t>
          </w:r>
          <w:r>
            <w:rPr>
              <w:rFonts w:ascii="Trebuchet MS" w:hAnsi="Trebuchet MS"/>
              <w:sz w:val="16"/>
              <w:szCs w:val="16"/>
            </w:rPr>
            <w:t>.</w:t>
          </w:r>
          <w:r w:rsidRPr="008C177A">
            <w:rPr>
              <w:rFonts w:ascii="Trebuchet MS" w:hAnsi="Trebuchet MS"/>
              <w:sz w:val="16"/>
              <w:szCs w:val="16"/>
            </w:rPr>
            <w:t>: +6222 2504551, Fax</w:t>
          </w:r>
          <w:r>
            <w:rPr>
              <w:rFonts w:ascii="Trebuchet MS" w:hAnsi="Trebuchet MS"/>
              <w:sz w:val="16"/>
              <w:szCs w:val="16"/>
            </w:rPr>
            <w:t>.</w:t>
          </w:r>
          <w:r w:rsidRPr="008C177A">
            <w:rPr>
              <w:rFonts w:ascii="Trebuchet MS" w:hAnsi="Trebuchet MS"/>
              <w:sz w:val="16"/>
              <w:szCs w:val="16"/>
            </w:rPr>
            <w:t>: +6222 2509406</w:t>
          </w:r>
          <w:r>
            <w:rPr>
              <w:rFonts w:ascii="Trebuchet MS" w:hAnsi="Trebuchet MS"/>
              <w:sz w:val="16"/>
              <w:szCs w:val="16"/>
            </w:rPr>
            <w:t>, E</w:t>
          </w:r>
          <w:r w:rsidRPr="008C177A">
            <w:rPr>
              <w:rFonts w:ascii="Trebuchet MS" w:hAnsi="Trebuchet MS"/>
              <w:sz w:val="16"/>
              <w:szCs w:val="16"/>
            </w:rPr>
            <w:t xml:space="preserve">mail: </w:t>
          </w:r>
          <w:hyperlink r:id="rId2" w:history="1">
            <w:r w:rsidRPr="008C177A">
              <w:rPr>
                <w:rStyle w:val="Hyperlink"/>
                <w:rFonts w:ascii="Trebuchet MS" w:hAnsi="Trebuchet MS"/>
                <w:sz w:val="16"/>
                <w:szCs w:val="16"/>
              </w:rPr>
              <w:t>fti@fti.itb.ac.id</w:t>
            </w:r>
          </w:hyperlink>
          <w:r>
            <w:rPr>
              <w:rFonts w:ascii="Trebuchet MS" w:hAnsi="Trebuchet MS"/>
              <w:sz w:val="16"/>
              <w:szCs w:val="16"/>
            </w:rPr>
            <w:t>, W</w:t>
          </w:r>
          <w:r w:rsidRPr="008C177A">
            <w:rPr>
              <w:rFonts w:ascii="Trebuchet MS" w:hAnsi="Trebuchet MS"/>
              <w:sz w:val="16"/>
              <w:szCs w:val="16"/>
            </w:rPr>
            <w:t>ebsite: www.fti.itb.ac.id</w:t>
          </w:r>
        </w:p>
      </w:tc>
    </w:tr>
  </w:tbl>
  <w:p w14:paraId="76EFE9E4" w14:textId="77777777" w:rsidR="001969DA" w:rsidRDefault="001969DA" w:rsidP="001969DA">
    <w:pPr>
      <w:pStyle w:val="Header"/>
    </w:pPr>
  </w:p>
  <w:p w14:paraId="702A7C5E" w14:textId="77777777" w:rsidR="001969DA" w:rsidRPr="001969DA" w:rsidRDefault="001969DA" w:rsidP="0019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E058F"/>
    <w:multiLevelType w:val="hybridMultilevel"/>
    <w:tmpl w:val="FA982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3C5CE2"/>
    <w:multiLevelType w:val="hybridMultilevel"/>
    <w:tmpl w:val="8F6A6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5735251">
    <w:abstractNumId w:val="0"/>
  </w:num>
  <w:num w:numId="2" w16cid:durableId="12957896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3MjIxsjA2MDIzM7VU0lEKTi0uzszPAykwrAUAJNc8wiwAAAA="/>
  </w:docVars>
  <w:rsids>
    <w:rsidRoot w:val="00E336ED"/>
    <w:rsid w:val="00002C88"/>
    <w:rsid w:val="000033C6"/>
    <w:rsid w:val="000043E3"/>
    <w:rsid w:val="00005FA5"/>
    <w:rsid w:val="00005FF1"/>
    <w:rsid w:val="0000655F"/>
    <w:rsid w:val="00007446"/>
    <w:rsid w:val="00010C88"/>
    <w:rsid w:val="00014DED"/>
    <w:rsid w:val="000150BA"/>
    <w:rsid w:val="000226FB"/>
    <w:rsid w:val="00025776"/>
    <w:rsid w:val="00031D4F"/>
    <w:rsid w:val="000334F8"/>
    <w:rsid w:val="000347B9"/>
    <w:rsid w:val="000348CD"/>
    <w:rsid w:val="000367AF"/>
    <w:rsid w:val="00037926"/>
    <w:rsid w:val="00040658"/>
    <w:rsid w:val="00040D4D"/>
    <w:rsid w:val="000468DC"/>
    <w:rsid w:val="00046E84"/>
    <w:rsid w:val="00050EA9"/>
    <w:rsid w:val="000528BD"/>
    <w:rsid w:val="00054E25"/>
    <w:rsid w:val="00064560"/>
    <w:rsid w:val="000671B8"/>
    <w:rsid w:val="00072E25"/>
    <w:rsid w:val="0007330F"/>
    <w:rsid w:val="00073929"/>
    <w:rsid w:val="00073E05"/>
    <w:rsid w:val="00074087"/>
    <w:rsid w:val="000809A1"/>
    <w:rsid w:val="000822EB"/>
    <w:rsid w:val="00082907"/>
    <w:rsid w:val="000839A6"/>
    <w:rsid w:val="00085919"/>
    <w:rsid w:val="0008714F"/>
    <w:rsid w:val="00090436"/>
    <w:rsid w:val="00091275"/>
    <w:rsid w:val="00091C4B"/>
    <w:rsid w:val="00095AB8"/>
    <w:rsid w:val="000963FF"/>
    <w:rsid w:val="000969A4"/>
    <w:rsid w:val="000A5465"/>
    <w:rsid w:val="000B17F0"/>
    <w:rsid w:val="000B7239"/>
    <w:rsid w:val="000B7C45"/>
    <w:rsid w:val="000C464D"/>
    <w:rsid w:val="000C7C40"/>
    <w:rsid w:val="000D78AD"/>
    <w:rsid w:val="000D7A0C"/>
    <w:rsid w:val="000E159A"/>
    <w:rsid w:val="000E208C"/>
    <w:rsid w:val="000E2D57"/>
    <w:rsid w:val="000E2E54"/>
    <w:rsid w:val="000E598B"/>
    <w:rsid w:val="000F2B69"/>
    <w:rsid w:val="000F747F"/>
    <w:rsid w:val="00100C5B"/>
    <w:rsid w:val="0010383F"/>
    <w:rsid w:val="00103C9E"/>
    <w:rsid w:val="001045EC"/>
    <w:rsid w:val="00106E2A"/>
    <w:rsid w:val="00114798"/>
    <w:rsid w:val="00122DEF"/>
    <w:rsid w:val="001243ED"/>
    <w:rsid w:val="00126365"/>
    <w:rsid w:val="001309A9"/>
    <w:rsid w:val="001325A6"/>
    <w:rsid w:val="00133D26"/>
    <w:rsid w:val="00134A02"/>
    <w:rsid w:val="001375EB"/>
    <w:rsid w:val="00140965"/>
    <w:rsid w:val="00142864"/>
    <w:rsid w:val="00143922"/>
    <w:rsid w:val="00147327"/>
    <w:rsid w:val="00147CEE"/>
    <w:rsid w:val="001509BF"/>
    <w:rsid w:val="00150F02"/>
    <w:rsid w:val="00156BA0"/>
    <w:rsid w:val="0015717D"/>
    <w:rsid w:val="00157771"/>
    <w:rsid w:val="00160B71"/>
    <w:rsid w:val="00161991"/>
    <w:rsid w:val="00166DC7"/>
    <w:rsid w:val="00166E11"/>
    <w:rsid w:val="00174A6A"/>
    <w:rsid w:val="00174D0E"/>
    <w:rsid w:val="001751B7"/>
    <w:rsid w:val="001754B3"/>
    <w:rsid w:val="00175992"/>
    <w:rsid w:val="001766E8"/>
    <w:rsid w:val="0018066C"/>
    <w:rsid w:val="00181F36"/>
    <w:rsid w:val="00187CA3"/>
    <w:rsid w:val="00193972"/>
    <w:rsid w:val="00196243"/>
    <w:rsid w:val="001965D1"/>
    <w:rsid w:val="001969DA"/>
    <w:rsid w:val="001975A8"/>
    <w:rsid w:val="00197991"/>
    <w:rsid w:val="001A37AD"/>
    <w:rsid w:val="001A592F"/>
    <w:rsid w:val="001A6142"/>
    <w:rsid w:val="001B423A"/>
    <w:rsid w:val="001B6894"/>
    <w:rsid w:val="001C0C57"/>
    <w:rsid w:val="001C31BB"/>
    <w:rsid w:val="001C4787"/>
    <w:rsid w:val="001C63B4"/>
    <w:rsid w:val="001C6AD8"/>
    <w:rsid w:val="001D5F50"/>
    <w:rsid w:val="001E29F3"/>
    <w:rsid w:val="001E3B3D"/>
    <w:rsid w:val="001E40DA"/>
    <w:rsid w:val="001E41B6"/>
    <w:rsid w:val="001E46A4"/>
    <w:rsid w:val="001E6544"/>
    <w:rsid w:val="001E7D09"/>
    <w:rsid w:val="001F127E"/>
    <w:rsid w:val="001F433A"/>
    <w:rsid w:val="001F5CC2"/>
    <w:rsid w:val="00202FD9"/>
    <w:rsid w:val="00206A5E"/>
    <w:rsid w:val="002074C4"/>
    <w:rsid w:val="002114EA"/>
    <w:rsid w:val="00212AF1"/>
    <w:rsid w:val="00214AA1"/>
    <w:rsid w:val="00217801"/>
    <w:rsid w:val="002216B5"/>
    <w:rsid w:val="002217FE"/>
    <w:rsid w:val="0022511A"/>
    <w:rsid w:val="002274D0"/>
    <w:rsid w:val="00227A96"/>
    <w:rsid w:val="00227C3D"/>
    <w:rsid w:val="00227D59"/>
    <w:rsid w:val="002343C7"/>
    <w:rsid w:val="00236701"/>
    <w:rsid w:val="002377A7"/>
    <w:rsid w:val="00243AC2"/>
    <w:rsid w:val="00243DE7"/>
    <w:rsid w:val="002465C2"/>
    <w:rsid w:val="0024740A"/>
    <w:rsid w:val="00253B3F"/>
    <w:rsid w:val="002570B8"/>
    <w:rsid w:val="0026184E"/>
    <w:rsid w:val="002678E0"/>
    <w:rsid w:val="00281D16"/>
    <w:rsid w:val="00283359"/>
    <w:rsid w:val="00285E74"/>
    <w:rsid w:val="002875B5"/>
    <w:rsid w:val="002920A5"/>
    <w:rsid w:val="00295223"/>
    <w:rsid w:val="002962BB"/>
    <w:rsid w:val="002A2F51"/>
    <w:rsid w:val="002A3FCE"/>
    <w:rsid w:val="002A44ED"/>
    <w:rsid w:val="002B7E98"/>
    <w:rsid w:val="002C02CC"/>
    <w:rsid w:val="002C5FCE"/>
    <w:rsid w:val="002C784C"/>
    <w:rsid w:val="002D55B2"/>
    <w:rsid w:val="002D6274"/>
    <w:rsid w:val="002E076A"/>
    <w:rsid w:val="002E1433"/>
    <w:rsid w:val="002E4EF9"/>
    <w:rsid w:val="002F2C24"/>
    <w:rsid w:val="002F4608"/>
    <w:rsid w:val="003006DD"/>
    <w:rsid w:val="00301000"/>
    <w:rsid w:val="00304D92"/>
    <w:rsid w:val="003057CB"/>
    <w:rsid w:val="00307182"/>
    <w:rsid w:val="00311BC8"/>
    <w:rsid w:val="00313BFE"/>
    <w:rsid w:val="00314896"/>
    <w:rsid w:val="00315443"/>
    <w:rsid w:val="00315C5D"/>
    <w:rsid w:val="00320068"/>
    <w:rsid w:val="0032566A"/>
    <w:rsid w:val="00326843"/>
    <w:rsid w:val="003276DD"/>
    <w:rsid w:val="003307BB"/>
    <w:rsid w:val="003323B9"/>
    <w:rsid w:val="00332684"/>
    <w:rsid w:val="003345BE"/>
    <w:rsid w:val="00336CDF"/>
    <w:rsid w:val="0034481C"/>
    <w:rsid w:val="003472F4"/>
    <w:rsid w:val="00353801"/>
    <w:rsid w:val="00354AC3"/>
    <w:rsid w:val="00354D1D"/>
    <w:rsid w:val="00355927"/>
    <w:rsid w:val="00362284"/>
    <w:rsid w:val="00367A7D"/>
    <w:rsid w:val="0037178E"/>
    <w:rsid w:val="00372DFC"/>
    <w:rsid w:val="00373482"/>
    <w:rsid w:val="003765A0"/>
    <w:rsid w:val="0037768C"/>
    <w:rsid w:val="00377B7C"/>
    <w:rsid w:val="0038029E"/>
    <w:rsid w:val="00384446"/>
    <w:rsid w:val="00392A89"/>
    <w:rsid w:val="00392BE9"/>
    <w:rsid w:val="00394782"/>
    <w:rsid w:val="003A55CD"/>
    <w:rsid w:val="003B7467"/>
    <w:rsid w:val="003D2D16"/>
    <w:rsid w:val="003D57DF"/>
    <w:rsid w:val="003D7779"/>
    <w:rsid w:val="003D793B"/>
    <w:rsid w:val="003E1D1A"/>
    <w:rsid w:val="003E6085"/>
    <w:rsid w:val="003E6B36"/>
    <w:rsid w:val="003F16A7"/>
    <w:rsid w:val="003F75AA"/>
    <w:rsid w:val="00400811"/>
    <w:rsid w:val="004022A4"/>
    <w:rsid w:val="0040386D"/>
    <w:rsid w:val="00404B0B"/>
    <w:rsid w:val="00406711"/>
    <w:rsid w:val="004120F4"/>
    <w:rsid w:val="00412D81"/>
    <w:rsid w:val="004145FC"/>
    <w:rsid w:val="004155AE"/>
    <w:rsid w:val="00420198"/>
    <w:rsid w:val="004227F0"/>
    <w:rsid w:val="0042699F"/>
    <w:rsid w:val="0043081A"/>
    <w:rsid w:val="00431A27"/>
    <w:rsid w:val="00434DAE"/>
    <w:rsid w:val="004468DA"/>
    <w:rsid w:val="004530A1"/>
    <w:rsid w:val="004553B1"/>
    <w:rsid w:val="00455B63"/>
    <w:rsid w:val="00456BDB"/>
    <w:rsid w:val="00456D70"/>
    <w:rsid w:val="004603FE"/>
    <w:rsid w:val="004615FF"/>
    <w:rsid w:val="00462DC8"/>
    <w:rsid w:val="0046352E"/>
    <w:rsid w:val="00470EEC"/>
    <w:rsid w:val="004721AC"/>
    <w:rsid w:val="0048043E"/>
    <w:rsid w:val="00481656"/>
    <w:rsid w:val="0049376F"/>
    <w:rsid w:val="00493FAE"/>
    <w:rsid w:val="00495D58"/>
    <w:rsid w:val="00496B54"/>
    <w:rsid w:val="004A45A5"/>
    <w:rsid w:val="004A4A2D"/>
    <w:rsid w:val="004B421D"/>
    <w:rsid w:val="004C1B8C"/>
    <w:rsid w:val="004C32D7"/>
    <w:rsid w:val="004C4DC4"/>
    <w:rsid w:val="004C5E98"/>
    <w:rsid w:val="004D58FA"/>
    <w:rsid w:val="004D5E3C"/>
    <w:rsid w:val="004D785D"/>
    <w:rsid w:val="004D7CF1"/>
    <w:rsid w:val="004E64E9"/>
    <w:rsid w:val="004F030E"/>
    <w:rsid w:val="004F5A60"/>
    <w:rsid w:val="00502319"/>
    <w:rsid w:val="00515CA5"/>
    <w:rsid w:val="00516837"/>
    <w:rsid w:val="005175E3"/>
    <w:rsid w:val="005225BC"/>
    <w:rsid w:val="00531039"/>
    <w:rsid w:val="00531800"/>
    <w:rsid w:val="005339C6"/>
    <w:rsid w:val="00534D82"/>
    <w:rsid w:val="00540479"/>
    <w:rsid w:val="0054566E"/>
    <w:rsid w:val="00547E5A"/>
    <w:rsid w:val="00551FB4"/>
    <w:rsid w:val="0055205B"/>
    <w:rsid w:val="00553B83"/>
    <w:rsid w:val="00554E3F"/>
    <w:rsid w:val="00556218"/>
    <w:rsid w:val="00557CE5"/>
    <w:rsid w:val="0056008C"/>
    <w:rsid w:val="00560C03"/>
    <w:rsid w:val="00561083"/>
    <w:rsid w:val="00561FE1"/>
    <w:rsid w:val="00564725"/>
    <w:rsid w:val="005650D5"/>
    <w:rsid w:val="00565F64"/>
    <w:rsid w:val="005663B0"/>
    <w:rsid w:val="00570D89"/>
    <w:rsid w:val="00571A83"/>
    <w:rsid w:val="00571BE3"/>
    <w:rsid w:val="00571FF5"/>
    <w:rsid w:val="00573624"/>
    <w:rsid w:val="00576ACB"/>
    <w:rsid w:val="00576C02"/>
    <w:rsid w:val="0058043B"/>
    <w:rsid w:val="00580DDD"/>
    <w:rsid w:val="005814BE"/>
    <w:rsid w:val="005846F7"/>
    <w:rsid w:val="0058730C"/>
    <w:rsid w:val="00592859"/>
    <w:rsid w:val="005930EF"/>
    <w:rsid w:val="005931FA"/>
    <w:rsid w:val="005958B2"/>
    <w:rsid w:val="0059731C"/>
    <w:rsid w:val="005A398C"/>
    <w:rsid w:val="005A3D10"/>
    <w:rsid w:val="005B2653"/>
    <w:rsid w:val="005D2458"/>
    <w:rsid w:val="005D2C63"/>
    <w:rsid w:val="005D48EB"/>
    <w:rsid w:val="005D79D8"/>
    <w:rsid w:val="005E0038"/>
    <w:rsid w:val="005E0BCB"/>
    <w:rsid w:val="005E27AC"/>
    <w:rsid w:val="005E7D96"/>
    <w:rsid w:val="005F1050"/>
    <w:rsid w:val="005F17A2"/>
    <w:rsid w:val="005F2DEB"/>
    <w:rsid w:val="005F4133"/>
    <w:rsid w:val="005F600C"/>
    <w:rsid w:val="00606038"/>
    <w:rsid w:val="0061118E"/>
    <w:rsid w:val="0061193F"/>
    <w:rsid w:val="00617153"/>
    <w:rsid w:val="00617983"/>
    <w:rsid w:val="0062006C"/>
    <w:rsid w:val="006222A0"/>
    <w:rsid w:val="0062665C"/>
    <w:rsid w:val="006378BC"/>
    <w:rsid w:val="0063797C"/>
    <w:rsid w:val="006445A7"/>
    <w:rsid w:val="00645D6B"/>
    <w:rsid w:val="006472C7"/>
    <w:rsid w:val="006476EC"/>
    <w:rsid w:val="0065250A"/>
    <w:rsid w:val="0065375E"/>
    <w:rsid w:val="00661AEE"/>
    <w:rsid w:val="006668D9"/>
    <w:rsid w:val="006675B6"/>
    <w:rsid w:val="00670296"/>
    <w:rsid w:val="00671E25"/>
    <w:rsid w:val="00673A2A"/>
    <w:rsid w:val="006774D3"/>
    <w:rsid w:val="006813CC"/>
    <w:rsid w:val="00684E2A"/>
    <w:rsid w:val="006934B9"/>
    <w:rsid w:val="00694BB3"/>
    <w:rsid w:val="0069729E"/>
    <w:rsid w:val="006A0409"/>
    <w:rsid w:val="006A1915"/>
    <w:rsid w:val="006A251B"/>
    <w:rsid w:val="006A4575"/>
    <w:rsid w:val="006B19F2"/>
    <w:rsid w:val="006B2117"/>
    <w:rsid w:val="006C08E5"/>
    <w:rsid w:val="006C0B66"/>
    <w:rsid w:val="006C1167"/>
    <w:rsid w:val="006C214C"/>
    <w:rsid w:val="006C57EA"/>
    <w:rsid w:val="006D538C"/>
    <w:rsid w:val="006D6967"/>
    <w:rsid w:val="006E1517"/>
    <w:rsid w:val="006E20B9"/>
    <w:rsid w:val="006E2481"/>
    <w:rsid w:val="006F0909"/>
    <w:rsid w:val="006F14AB"/>
    <w:rsid w:val="007025C4"/>
    <w:rsid w:val="007049B7"/>
    <w:rsid w:val="00707290"/>
    <w:rsid w:val="00707735"/>
    <w:rsid w:val="00711E9E"/>
    <w:rsid w:val="00713DAB"/>
    <w:rsid w:val="00714D3C"/>
    <w:rsid w:val="00715C83"/>
    <w:rsid w:val="007160E5"/>
    <w:rsid w:val="00722298"/>
    <w:rsid w:val="0073020B"/>
    <w:rsid w:val="00731B52"/>
    <w:rsid w:val="00735733"/>
    <w:rsid w:val="007425C5"/>
    <w:rsid w:val="00743EE5"/>
    <w:rsid w:val="007470ED"/>
    <w:rsid w:val="00751B6D"/>
    <w:rsid w:val="007520A1"/>
    <w:rsid w:val="00752F4B"/>
    <w:rsid w:val="00755EF8"/>
    <w:rsid w:val="00756AF6"/>
    <w:rsid w:val="00757562"/>
    <w:rsid w:val="00761C0B"/>
    <w:rsid w:val="00763330"/>
    <w:rsid w:val="00764AE3"/>
    <w:rsid w:val="007661E6"/>
    <w:rsid w:val="0077009E"/>
    <w:rsid w:val="007704AE"/>
    <w:rsid w:val="0077176A"/>
    <w:rsid w:val="0077494E"/>
    <w:rsid w:val="00774A0B"/>
    <w:rsid w:val="00782160"/>
    <w:rsid w:val="0078217A"/>
    <w:rsid w:val="00785DDF"/>
    <w:rsid w:val="007862D6"/>
    <w:rsid w:val="00793717"/>
    <w:rsid w:val="00796D2A"/>
    <w:rsid w:val="007A2003"/>
    <w:rsid w:val="007A4049"/>
    <w:rsid w:val="007A46DF"/>
    <w:rsid w:val="007A5D25"/>
    <w:rsid w:val="007B47FF"/>
    <w:rsid w:val="007C0371"/>
    <w:rsid w:val="007C63AE"/>
    <w:rsid w:val="007D12DD"/>
    <w:rsid w:val="007D6448"/>
    <w:rsid w:val="007E2383"/>
    <w:rsid w:val="007E49EF"/>
    <w:rsid w:val="007E58C0"/>
    <w:rsid w:val="007E70E4"/>
    <w:rsid w:val="007E7B9A"/>
    <w:rsid w:val="007F4396"/>
    <w:rsid w:val="007F7305"/>
    <w:rsid w:val="0080036B"/>
    <w:rsid w:val="008014B7"/>
    <w:rsid w:val="00805D9A"/>
    <w:rsid w:val="008142B3"/>
    <w:rsid w:val="008201D6"/>
    <w:rsid w:val="0082044B"/>
    <w:rsid w:val="00825356"/>
    <w:rsid w:val="0082692E"/>
    <w:rsid w:val="008269C6"/>
    <w:rsid w:val="00827020"/>
    <w:rsid w:val="0082747C"/>
    <w:rsid w:val="00827E6B"/>
    <w:rsid w:val="00830F39"/>
    <w:rsid w:val="0083111E"/>
    <w:rsid w:val="00831EAC"/>
    <w:rsid w:val="0083255A"/>
    <w:rsid w:val="008400AC"/>
    <w:rsid w:val="00844ACB"/>
    <w:rsid w:val="00846D0F"/>
    <w:rsid w:val="00847441"/>
    <w:rsid w:val="00855144"/>
    <w:rsid w:val="0085570C"/>
    <w:rsid w:val="00856A01"/>
    <w:rsid w:val="0085711C"/>
    <w:rsid w:val="0086051F"/>
    <w:rsid w:val="00862F5D"/>
    <w:rsid w:val="00864C5B"/>
    <w:rsid w:val="0086794C"/>
    <w:rsid w:val="00870C12"/>
    <w:rsid w:val="00871D31"/>
    <w:rsid w:val="0087288C"/>
    <w:rsid w:val="00873EB2"/>
    <w:rsid w:val="00877C81"/>
    <w:rsid w:val="00877F22"/>
    <w:rsid w:val="00880648"/>
    <w:rsid w:val="00880DBD"/>
    <w:rsid w:val="00880E88"/>
    <w:rsid w:val="00881FA4"/>
    <w:rsid w:val="0089113E"/>
    <w:rsid w:val="008933CA"/>
    <w:rsid w:val="00894948"/>
    <w:rsid w:val="00894A2D"/>
    <w:rsid w:val="00895864"/>
    <w:rsid w:val="00895C09"/>
    <w:rsid w:val="008974EC"/>
    <w:rsid w:val="00897712"/>
    <w:rsid w:val="008A0C37"/>
    <w:rsid w:val="008A2B2A"/>
    <w:rsid w:val="008A4013"/>
    <w:rsid w:val="008A44A2"/>
    <w:rsid w:val="008B4167"/>
    <w:rsid w:val="008B45FE"/>
    <w:rsid w:val="008B627F"/>
    <w:rsid w:val="008B6916"/>
    <w:rsid w:val="008B7264"/>
    <w:rsid w:val="008B73C5"/>
    <w:rsid w:val="008C2F6B"/>
    <w:rsid w:val="008C4102"/>
    <w:rsid w:val="008D48FC"/>
    <w:rsid w:val="008D4ABE"/>
    <w:rsid w:val="008D56EE"/>
    <w:rsid w:val="008D676A"/>
    <w:rsid w:val="008D70A2"/>
    <w:rsid w:val="008D7BC1"/>
    <w:rsid w:val="008D7D83"/>
    <w:rsid w:val="008E1BE2"/>
    <w:rsid w:val="008E1D64"/>
    <w:rsid w:val="008E4A94"/>
    <w:rsid w:val="008F144E"/>
    <w:rsid w:val="0090269E"/>
    <w:rsid w:val="0090304A"/>
    <w:rsid w:val="0091428A"/>
    <w:rsid w:val="0091515A"/>
    <w:rsid w:val="00915AD9"/>
    <w:rsid w:val="00916DEA"/>
    <w:rsid w:val="00916F9C"/>
    <w:rsid w:val="00922484"/>
    <w:rsid w:val="00922B16"/>
    <w:rsid w:val="00925D0D"/>
    <w:rsid w:val="00927566"/>
    <w:rsid w:val="00927895"/>
    <w:rsid w:val="00927CEC"/>
    <w:rsid w:val="00930B42"/>
    <w:rsid w:val="00930CBB"/>
    <w:rsid w:val="0093118A"/>
    <w:rsid w:val="00932233"/>
    <w:rsid w:val="009327BC"/>
    <w:rsid w:val="0093472A"/>
    <w:rsid w:val="00934C19"/>
    <w:rsid w:val="00934EE8"/>
    <w:rsid w:val="00935147"/>
    <w:rsid w:val="009374A0"/>
    <w:rsid w:val="0094267D"/>
    <w:rsid w:val="00953047"/>
    <w:rsid w:val="00954BFA"/>
    <w:rsid w:val="00962DF5"/>
    <w:rsid w:val="00967D0D"/>
    <w:rsid w:val="00976CD4"/>
    <w:rsid w:val="009774A2"/>
    <w:rsid w:val="00982B23"/>
    <w:rsid w:val="009845B6"/>
    <w:rsid w:val="00984DA3"/>
    <w:rsid w:val="00985E16"/>
    <w:rsid w:val="00993C5D"/>
    <w:rsid w:val="00995F0A"/>
    <w:rsid w:val="009B2E60"/>
    <w:rsid w:val="009B7AEE"/>
    <w:rsid w:val="009C3DA9"/>
    <w:rsid w:val="009D0899"/>
    <w:rsid w:val="009D1938"/>
    <w:rsid w:val="009D4D00"/>
    <w:rsid w:val="009D56E6"/>
    <w:rsid w:val="009D6BFC"/>
    <w:rsid w:val="009D7CAB"/>
    <w:rsid w:val="009E6027"/>
    <w:rsid w:val="009F3E8E"/>
    <w:rsid w:val="009F63E9"/>
    <w:rsid w:val="00A01038"/>
    <w:rsid w:val="00A01C20"/>
    <w:rsid w:val="00A03A96"/>
    <w:rsid w:val="00A078FE"/>
    <w:rsid w:val="00A13523"/>
    <w:rsid w:val="00A16080"/>
    <w:rsid w:val="00A162C7"/>
    <w:rsid w:val="00A20E36"/>
    <w:rsid w:val="00A231C5"/>
    <w:rsid w:val="00A2359A"/>
    <w:rsid w:val="00A23A6F"/>
    <w:rsid w:val="00A3243F"/>
    <w:rsid w:val="00A35B45"/>
    <w:rsid w:val="00A42605"/>
    <w:rsid w:val="00A43C9C"/>
    <w:rsid w:val="00A43D60"/>
    <w:rsid w:val="00A462AE"/>
    <w:rsid w:val="00A47FC2"/>
    <w:rsid w:val="00A55F74"/>
    <w:rsid w:val="00A56BFF"/>
    <w:rsid w:val="00A602F5"/>
    <w:rsid w:val="00A6036F"/>
    <w:rsid w:val="00A65756"/>
    <w:rsid w:val="00A65E21"/>
    <w:rsid w:val="00A67821"/>
    <w:rsid w:val="00A70667"/>
    <w:rsid w:val="00A744A5"/>
    <w:rsid w:val="00A75190"/>
    <w:rsid w:val="00A76B20"/>
    <w:rsid w:val="00A771BE"/>
    <w:rsid w:val="00A778DC"/>
    <w:rsid w:val="00A80F14"/>
    <w:rsid w:val="00A83C8E"/>
    <w:rsid w:val="00A850B7"/>
    <w:rsid w:val="00A9570A"/>
    <w:rsid w:val="00A9629E"/>
    <w:rsid w:val="00A96A3C"/>
    <w:rsid w:val="00AA0EF5"/>
    <w:rsid w:val="00AA1504"/>
    <w:rsid w:val="00AA2574"/>
    <w:rsid w:val="00AA4C33"/>
    <w:rsid w:val="00AB0306"/>
    <w:rsid w:val="00AB4C8E"/>
    <w:rsid w:val="00AB73E3"/>
    <w:rsid w:val="00AC1A2A"/>
    <w:rsid w:val="00AC2C4B"/>
    <w:rsid w:val="00AC47F6"/>
    <w:rsid w:val="00AC6356"/>
    <w:rsid w:val="00AC7A73"/>
    <w:rsid w:val="00AD3EB0"/>
    <w:rsid w:val="00AD4E92"/>
    <w:rsid w:val="00AE2F2B"/>
    <w:rsid w:val="00AE3946"/>
    <w:rsid w:val="00AE7990"/>
    <w:rsid w:val="00AF7510"/>
    <w:rsid w:val="00AF77D1"/>
    <w:rsid w:val="00B0169B"/>
    <w:rsid w:val="00B108B3"/>
    <w:rsid w:val="00B139D0"/>
    <w:rsid w:val="00B2128A"/>
    <w:rsid w:val="00B21D3B"/>
    <w:rsid w:val="00B268E9"/>
    <w:rsid w:val="00B26AF0"/>
    <w:rsid w:val="00B35FDB"/>
    <w:rsid w:val="00B36E83"/>
    <w:rsid w:val="00B40FE1"/>
    <w:rsid w:val="00B4561F"/>
    <w:rsid w:val="00B4622C"/>
    <w:rsid w:val="00B51932"/>
    <w:rsid w:val="00B51AB9"/>
    <w:rsid w:val="00B56941"/>
    <w:rsid w:val="00B6112B"/>
    <w:rsid w:val="00B80276"/>
    <w:rsid w:val="00B81979"/>
    <w:rsid w:val="00B84D7C"/>
    <w:rsid w:val="00B852FA"/>
    <w:rsid w:val="00B86BAA"/>
    <w:rsid w:val="00B9083E"/>
    <w:rsid w:val="00B90DFB"/>
    <w:rsid w:val="00B929DD"/>
    <w:rsid w:val="00B9328B"/>
    <w:rsid w:val="00B96307"/>
    <w:rsid w:val="00B964C8"/>
    <w:rsid w:val="00BA25D6"/>
    <w:rsid w:val="00BA60BA"/>
    <w:rsid w:val="00BA6FD1"/>
    <w:rsid w:val="00BA7FA4"/>
    <w:rsid w:val="00BB41A8"/>
    <w:rsid w:val="00BC0282"/>
    <w:rsid w:val="00BC0EBD"/>
    <w:rsid w:val="00BC607A"/>
    <w:rsid w:val="00BC7100"/>
    <w:rsid w:val="00BC7D8B"/>
    <w:rsid w:val="00BD1389"/>
    <w:rsid w:val="00BD17A5"/>
    <w:rsid w:val="00BD324C"/>
    <w:rsid w:val="00BE3BAC"/>
    <w:rsid w:val="00BE428C"/>
    <w:rsid w:val="00BF1EBA"/>
    <w:rsid w:val="00BF4672"/>
    <w:rsid w:val="00BF7EE0"/>
    <w:rsid w:val="00C001F5"/>
    <w:rsid w:val="00C02262"/>
    <w:rsid w:val="00C03E96"/>
    <w:rsid w:val="00C04E69"/>
    <w:rsid w:val="00C0580D"/>
    <w:rsid w:val="00C05FF4"/>
    <w:rsid w:val="00C10B6A"/>
    <w:rsid w:val="00C12E1C"/>
    <w:rsid w:val="00C13457"/>
    <w:rsid w:val="00C138EF"/>
    <w:rsid w:val="00C15F7D"/>
    <w:rsid w:val="00C20E61"/>
    <w:rsid w:val="00C221AB"/>
    <w:rsid w:val="00C366BE"/>
    <w:rsid w:val="00C372E8"/>
    <w:rsid w:val="00C4604B"/>
    <w:rsid w:val="00C51113"/>
    <w:rsid w:val="00C51D00"/>
    <w:rsid w:val="00C52F98"/>
    <w:rsid w:val="00C56AD0"/>
    <w:rsid w:val="00C63BA4"/>
    <w:rsid w:val="00C66CFA"/>
    <w:rsid w:val="00C7314B"/>
    <w:rsid w:val="00C74E59"/>
    <w:rsid w:val="00C757C6"/>
    <w:rsid w:val="00C76BC2"/>
    <w:rsid w:val="00C8012E"/>
    <w:rsid w:val="00C807F8"/>
    <w:rsid w:val="00C81B49"/>
    <w:rsid w:val="00C820A5"/>
    <w:rsid w:val="00C84C1B"/>
    <w:rsid w:val="00C87C85"/>
    <w:rsid w:val="00C9150D"/>
    <w:rsid w:val="00C93447"/>
    <w:rsid w:val="00C97B9E"/>
    <w:rsid w:val="00C97CF8"/>
    <w:rsid w:val="00CA103D"/>
    <w:rsid w:val="00CA207F"/>
    <w:rsid w:val="00CA359C"/>
    <w:rsid w:val="00CA69F7"/>
    <w:rsid w:val="00CA79CB"/>
    <w:rsid w:val="00CB2C66"/>
    <w:rsid w:val="00CB4DAB"/>
    <w:rsid w:val="00CC0D66"/>
    <w:rsid w:val="00CC1EB3"/>
    <w:rsid w:val="00CC4712"/>
    <w:rsid w:val="00CC608D"/>
    <w:rsid w:val="00CD1A20"/>
    <w:rsid w:val="00CD1FCA"/>
    <w:rsid w:val="00CD79CC"/>
    <w:rsid w:val="00CE0162"/>
    <w:rsid w:val="00CE1F43"/>
    <w:rsid w:val="00CE7D78"/>
    <w:rsid w:val="00CE7DDD"/>
    <w:rsid w:val="00CF1C98"/>
    <w:rsid w:val="00CF235A"/>
    <w:rsid w:val="00CF2C21"/>
    <w:rsid w:val="00CF646F"/>
    <w:rsid w:val="00D03FE8"/>
    <w:rsid w:val="00D10F5B"/>
    <w:rsid w:val="00D1349B"/>
    <w:rsid w:val="00D14E60"/>
    <w:rsid w:val="00D15965"/>
    <w:rsid w:val="00D15FC0"/>
    <w:rsid w:val="00D16ADB"/>
    <w:rsid w:val="00D1777C"/>
    <w:rsid w:val="00D2200E"/>
    <w:rsid w:val="00D249A6"/>
    <w:rsid w:val="00D26522"/>
    <w:rsid w:val="00D27E78"/>
    <w:rsid w:val="00D32CF1"/>
    <w:rsid w:val="00D3383F"/>
    <w:rsid w:val="00D36918"/>
    <w:rsid w:val="00D40012"/>
    <w:rsid w:val="00D441A4"/>
    <w:rsid w:val="00D45FEE"/>
    <w:rsid w:val="00D50D20"/>
    <w:rsid w:val="00D51900"/>
    <w:rsid w:val="00D51B7A"/>
    <w:rsid w:val="00D529F3"/>
    <w:rsid w:val="00D532C0"/>
    <w:rsid w:val="00D5434A"/>
    <w:rsid w:val="00D553F8"/>
    <w:rsid w:val="00D62CB4"/>
    <w:rsid w:val="00D636F2"/>
    <w:rsid w:val="00D63879"/>
    <w:rsid w:val="00D735C3"/>
    <w:rsid w:val="00D7727C"/>
    <w:rsid w:val="00D81099"/>
    <w:rsid w:val="00D83A3F"/>
    <w:rsid w:val="00D84AC1"/>
    <w:rsid w:val="00D8601B"/>
    <w:rsid w:val="00D86589"/>
    <w:rsid w:val="00D9517E"/>
    <w:rsid w:val="00DA09D5"/>
    <w:rsid w:val="00DA5BE8"/>
    <w:rsid w:val="00DA787A"/>
    <w:rsid w:val="00DB1936"/>
    <w:rsid w:val="00DB3A85"/>
    <w:rsid w:val="00DB472B"/>
    <w:rsid w:val="00DD325B"/>
    <w:rsid w:val="00DD44AF"/>
    <w:rsid w:val="00DE04A6"/>
    <w:rsid w:val="00DF056A"/>
    <w:rsid w:val="00DF183D"/>
    <w:rsid w:val="00DF30F9"/>
    <w:rsid w:val="00DF521D"/>
    <w:rsid w:val="00E01352"/>
    <w:rsid w:val="00E023E4"/>
    <w:rsid w:val="00E0280F"/>
    <w:rsid w:val="00E11C89"/>
    <w:rsid w:val="00E11CAE"/>
    <w:rsid w:val="00E12E78"/>
    <w:rsid w:val="00E141D3"/>
    <w:rsid w:val="00E24309"/>
    <w:rsid w:val="00E3125F"/>
    <w:rsid w:val="00E315D7"/>
    <w:rsid w:val="00E31947"/>
    <w:rsid w:val="00E31AFA"/>
    <w:rsid w:val="00E31F73"/>
    <w:rsid w:val="00E336ED"/>
    <w:rsid w:val="00E37253"/>
    <w:rsid w:val="00E42D54"/>
    <w:rsid w:val="00E4584C"/>
    <w:rsid w:val="00E460AD"/>
    <w:rsid w:val="00E508D4"/>
    <w:rsid w:val="00E51037"/>
    <w:rsid w:val="00E5133B"/>
    <w:rsid w:val="00E554A6"/>
    <w:rsid w:val="00E60CE4"/>
    <w:rsid w:val="00E62DA7"/>
    <w:rsid w:val="00E80E6C"/>
    <w:rsid w:val="00E810FE"/>
    <w:rsid w:val="00E849BA"/>
    <w:rsid w:val="00E85710"/>
    <w:rsid w:val="00E864B6"/>
    <w:rsid w:val="00E87B23"/>
    <w:rsid w:val="00E911BA"/>
    <w:rsid w:val="00E92B9E"/>
    <w:rsid w:val="00EA30FD"/>
    <w:rsid w:val="00EA79C1"/>
    <w:rsid w:val="00EB2794"/>
    <w:rsid w:val="00EB2BAC"/>
    <w:rsid w:val="00EB7836"/>
    <w:rsid w:val="00EC06BD"/>
    <w:rsid w:val="00EC39EB"/>
    <w:rsid w:val="00EC6B4E"/>
    <w:rsid w:val="00ED2757"/>
    <w:rsid w:val="00ED43B4"/>
    <w:rsid w:val="00ED70C8"/>
    <w:rsid w:val="00EE1270"/>
    <w:rsid w:val="00EE2FFB"/>
    <w:rsid w:val="00EE5156"/>
    <w:rsid w:val="00EF3E19"/>
    <w:rsid w:val="00EF6A9C"/>
    <w:rsid w:val="00F04FBC"/>
    <w:rsid w:val="00F0672C"/>
    <w:rsid w:val="00F06EB9"/>
    <w:rsid w:val="00F10D0D"/>
    <w:rsid w:val="00F12DC3"/>
    <w:rsid w:val="00F13E9D"/>
    <w:rsid w:val="00F1480C"/>
    <w:rsid w:val="00F1608D"/>
    <w:rsid w:val="00F238A7"/>
    <w:rsid w:val="00F274A3"/>
    <w:rsid w:val="00F3249B"/>
    <w:rsid w:val="00F348E4"/>
    <w:rsid w:val="00F35D8E"/>
    <w:rsid w:val="00F40A05"/>
    <w:rsid w:val="00F40F32"/>
    <w:rsid w:val="00F42A6F"/>
    <w:rsid w:val="00F44BCE"/>
    <w:rsid w:val="00F524CB"/>
    <w:rsid w:val="00F53BCB"/>
    <w:rsid w:val="00F53C62"/>
    <w:rsid w:val="00F57A80"/>
    <w:rsid w:val="00F57AC6"/>
    <w:rsid w:val="00F71100"/>
    <w:rsid w:val="00F715EE"/>
    <w:rsid w:val="00F72DB5"/>
    <w:rsid w:val="00F7455D"/>
    <w:rsid w:val="00F74F5E"/>
    <w:rsid w:val="00F7618C"/>
    <w:rsid w:val="00F8045A"/>
    <w:rsid w:val="00F82700"/>
    <w:rsid w:val="00F82C71"/>
    <w:rsid w:val="00F83217"/>
    <w:rsid w:val="00F90789"/>
    <w:rsid w:val="00F916EE"/>
    <w:rsid w:val="00F9295F"/>
    <w:rsid w:val="00F92DEA"/>
    <w:rsid w:val="00F960AA"/>
    <w:rsid w:val="00FA0579"/>
    <w:rsid w:val="00FB36F7"/>
    <w:rsid w:val="00FB3AAC"/>
    <w:rsid w:val="00FB669A"/>
    <w:rsid w:val="00FB716F"/>
    <w:rsid w:val="00FC086B"/>
    <w:rsid w:val="00FC1C01"/>
    <w:rsid w:val="00FC247A"/>
    <w:rsid w:val="00FC36E6"/>
    <w:rsid w:val="00FC7542"/>
    <w:rsid w:val="00FD34F1"/>
    <w:rsid w:val="00FD4EF9"/>
    <w:rsid w:val="00FD6BC2"/>
    <w:rsid w:val="00FE3B48"/>
    <w:rsid w:val="00FE46D5"/>
    <w:rsid w:val="00FE7CA9"/>
    <w:rsid w:val="00FF00AD"/>
    <w:rsid w:val="00FF25CF"/>
    <w:rsid w:val="00FF4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7530D0"/>
  <w15:chartTrackingRefBased/>
  <w15:docId w15:val="{57549097-AFE2-4A4A-A3CD-9D24EE241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4A6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E336ED"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qFormat/>
    <w:rsid w:val="00E336ED"/>
    <w:pPr>
      <w:keepNext/>
      <w:jc w:val="both"/>
      <w:outlineLvl w:val="2"/>
    </w:pPr>
    <w:rPr>
      <w:rFonts w:ascii="Bookman Old Style" w:hAnsi="Bookman Old Style"/>
      <w:sz w:val="24"/>
      <w:u w:val="single"/>
    </w:rPr>
  </w:style>
  <w:style w:type="paragraph" w:styleId="Heading7">
    <w:name w:val="heading 7"/>
    <w:basedOn w:val="Normal"/>
    <w:next w:val="Normal"/>
    <w:link w:val="Heading7Char"/>
    <w:qFormat/>
    <w:rsid w:val="00E336ED"/>
    <w:pPr>
      <w:keepNext/>
      <w:ind w:left="1021"/>
      <w:jc w:val="center"/>
      <w:outlineLvl w:val="6"/>
    </w:pPr>
    <w:rPr>
      <w:bCs/>
      <w:noProof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336ED"/>
    <w:rPr>
      <w:rFonts w:ascii="Times New Roman" w:eastAsia="Times New Roman" w:hAnsi="Times New Roman" w:cs="Times New Roman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E336ED"/>
    <w:rPr>
      <w:rFonts w:ascii="Bookman Old Style" w:eastAsia="Times New Roman" w:hAnsi="Bookman Old Style" w:cs="Times New Roman"/>
      <w:sz w:val="24"/>
      <w:szCs w:val="20"/>
      <w:u w:val="single"/>
    </w:rPr>
  </w:style>
  <w:style w:type="character" w:customStyle="1" w:styleId="Heading7Char">
    <w:name w:val="Heading 7 Char"/>
    <w:basedOn w:val="DefaultParagraphFont"/>
    <w:link w:val="Heading7"/>
    <w:rsid w:val="00E336ED"/>
    <w:rPr>
      <w:rFonts w:ascii="Times New Roman" w:eastAsia="Times New Roman" w:hAnsi="Times New Roman" w:cs="Times New Roman"/>
      <w:bCs/>
      <w:noProof/>
      <w:sz w:val="28"/>
      <w:szCs w:val="20"/>
    </w:rPr>
  </w:style>
  <w:style w:type="paragraph" w:styleId="BodyText">
    <w:name w:val="Body Text"/>
    <w:basedOn w:val="Normal"/>
    <w:link w:val="BodyTextChar"/>
    <w:rsid w:val="00E336ED"/>
    <w:pPr>
      <w:jc w:val="both"/>
    </w:pPr>
    <w:rPr>
      <w:rFonts w:ascii="Bookman Old Style" w:hAnsi="Bookman Old Style"/>
      <w:sz w:val="24"/>
    </w:rPr>
  </w:style>
  <w:style w:type="character" w:customStyle="1" w:styleId="BodyTextChar">
    <w:name w:val="Body Text Char"/>
    <w:basedOn w:val="DefaultParagraphFont"/>
    <w:link w:val="BodyText"/>
    <w:rsid w:val="00E336ED"/>
    <w:rPr>
      <w:rFonts w:ascii="Bookman Old Style" w:eastAsia="Times New Roman" w:hAnsi="Bookman Old Style" w:cs="Times New Roman"/>
      <w:sz w:val="24"/>
      <w:szCs w:val="20"/>
    </w:rPr>
  </w:style>
  <w:style w:type="paragraph" w:styleId="Footer">
    <w:name w:val="footer"/>
    <w:basedOn w:val="Normal"/>
    <w:link w:val="FooterChar"/>
    <w:rsid w:val="00E336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336ED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13DAB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3DAB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C214C"/>
    <w:pPr>
      <w:ind w:left="720"/>
      <w:contextualSpacing/>
    </w:pPr>
  </w:style>
  <w:style w:type="character" w:styleId="Hyperlink">
    <w:name w:val="Hyperlink"/>
    <w:basedOn w:val="DefaultParagraphFont"/>
    <w:rsid w:val="001969D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fti@fti.itb.ac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4F13A196871441A79F1DFE696AD1E2" ma:contentTypeVersion="3" ma:contentTypeDescription="Create a new document." ma:contentTypeScope="" ma:versionID="e922239b1f9b861f63210c06234adb2f">
  <xsd:schema xmlns:xsd="http://www.w3.org/2001/XMLSchema" xmlns:xs="http://www.w3.org/2001/XMLSchema" xmlns:p="http://schemas.microsoft.com/office/2006/metadata/properties" xmlns:ns2="ea8c0315-e99f-4c74-9463-a19d2ba3485e" targetNamespace="http://schemas.microsoft.com/office/2006/metadata/properties" ma:root="true" ma:fieldsID="7b62e086eb9f432f86d107202b3de92a" ns2:_="">
    <xsd:import namespace="ea8c0315-e99f-4c74-9463-a19d2ba348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c0315-e99f-4c74-9463-a19d2ba348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C8EB06-E295-4CA3-98AF-68CA98BCBD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42D74BD-4B25-45BE-B81F-E2AF89DDF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c0315-e99f-4c74-9463-a19d2ba348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4AAFE-A287-4E55-A470-1398608157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ufik</dc:creator>
  <cp:keywords/>
  <dc:description/>
  <cp:lastModifiedBy>Narendra Putra</cp:lastModifiedBy>
  <cp:revision>3</cp:revision>
  <dcterms:created xsi:type="dcterms:W3CDTF">2023-12-10T22:58:00Z</dcterms:created>
  <dcterms:modified xsi:type="dcterms:W3CDTF">2023-12-11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4F13A196871441A79F1DFE696AD1E2</vt:lpwstr>
  </property>
  <property fmtid="{D5CDD505-2E9C-101B-9397-08002B2CF9AE}" pid="3" name="MSIP_Label_38b525e5-f3da-4501-8f1e-526b6769fc56_Enabled">
    <vt:lpwstr>true</vt:lpwstr>
  </property>
  <property fmtid="{D5CDD505-2E9C-101B-9397-08002B2CF9AE}" pid="4" name="MSIP_Label_38b525e5-f3da-4501-8f1e-526b6769fc56_SetDate">
    <vt:lpwstr>2023-07-31T05:03:30Z</vt:lpwstr>
  </property>
  <property fmtid="{D5CDD505-2E9C-101B-9397-08002B2CF9AE}" pid="5" name="MSIP_Label_38b525e5-f3da-4501-8f1e-526b6769fc56_Method">
    <vt:lpwstr>Standard</vt:lpwstr>
  </property>
  <property fmtid="{D5CDD505-2E9C-101B-9397-08002B2CF9AE}" pid="6" name="MSIP_Label_38b525e5-f3da-4501-8f1e-526b6769fc56_Name">
    <vt:lpwstr>defa4170-0d19-0005-0004-bc88714345d2</vt:lpwstr>
  </property>
  <property fmtid="{D5CDD505-2E9C-101B-9397-08002B2CF9AE}" pid="7" name="MSIP_Label_38b525e5-f3da-4501-8f1e-526b6769fc56_SiteId">
    <vt:lpwstr>db6e1183-4c65-405c-82ce-7cd53fa6e9dc</vt:lpwstr>
  </property>
  <property fmtid="{D5CDD505-2E9C-101B-9397-08002B2CF9AE}" pid="8" name="MSIP_Label_38b525e5-f3da-4501-8f1e-526b6769fc56_ActionId">
    <vt:lpwstr>bd7f80fd-71bd-4777-8a9f-73d10496a760</vt:lpwstr>
  </property>
  <property fmtid="{D5CDD505-2E9C-101B-9397-08002B2CF9AE}" pid="9" name="MSIP_Label_38b525e5-f3da-4501-8f1e-526b6769fc56_ContentBits">
    <vt:lpwstr>0</vt:lpwstr>
  </property>
</Properties>
</file>